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29b0497b19fb4f808a2369e006003f24a8f1324"/>
    <w:p>
      <w:pPr>
        <w:pStyle w:val="Heading1"/>
      </w:pPr>
      <w:r>
        <w:t xml:space="preserve">Internship Application Letter for Teacher Secondary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ckland Secondary Schools Network</w:t>
      </w:r>
      <w:r>
        <w:br/>
      </w:r>
      <w:r>
        <w:t xml:space="preserve">123 Education Avenue</w:t>
      </w:r>
      <w:r>
        <w:br/>
      </w:r>
      <w:r>
        <w:t xml:space="preserve">Auckland, New Zealand</w:t>
      </w:r>
    </w:p>
    <w:bookmarkStart w:id="20" w:name="X037f8e016d38ceb0cc47ad7f3a543a5c27e22c6"/>
    <w:p>
      <w:pPr>
        <w:pStyle w:val="Heading2"/>
      </w:pPr>
      <w:r>
        <w:t xml:space="preserve">Subject: Application for Teacher Secondary Internship Position</w:t>
      </w:r>
    </w:p>
    <w:p>
      <w:pPr>
        <w:pStyle w:val="FirstParagraph"/>
      </w:pPr>
      <w:r>
        <w:t xml:space="preserve">Dear Hiring Manager,</w:t>
      </w:r>
    </w:p>
    <w:p>
      <w:pPr>
        <w:pStyle w:val="BodyText"/>
      </w:pPr>
      <w:r>
        <w:t xml:space="preserve">It is with profound enthusiasm and a deep commitment to educational excellence that I submit my Internship Application Letter for the Teacher Secondary position within the vibrant teaching community of New Zealand Auckland. As a recent graduate of the Bachelor of Education (Secondary) program at Auckland University of Technology, I have dedicated myself to preparing for a career that aligns with New Zealand's unique pedagogical philosophy and cultural context. My academic journey, practical experiences, and unwavering dedication to student-centered learning position me as an ideal candidate ready to contribute meaningfully to your institution's mission.</w:t>
      </w:r>
    </w:p>
    <w:p>
      <w:pPr>
        <w:pStyle w:val="BodyText"/>
      </w:pPr>
      <w:r>
        <w:t xml:space="preserve">Throughout my university studies, I immersed myself in the core principles of the New Zealand Curriculum (NZC), with particular emphasis on developing engaging learning experiences for adolescents. My coursework centered on adolescent psychology, culturally responsive teaching strategies, and NCEA subject-specific pedagogy across Mathematics and English. I consistently achieved top marks while actively participating in university-led workshops focused on implementing Te Whāriki frameworks within secondary settings—a practice that emphasizes holistic development and respectful partnerships with students' families and communities. This foundational knowledge directly supports my ability to thrive as a Teacher Secondary applicant in the diverse classrooms of New Zealand Auckland.</w:t>
      </w:r>
    </w:p>
    <w:p>
      <w:pPr>
        <w:pStyle w:val="BodyText"/>
      </w:pPr>
      <w:r>
        <w:t xml:space="preserve">My practical experience further solidified my readiness for this internship. I completed a 10-week practicum at an Auckland secondary school serving a multicultural student population in South Auckland, where I co-taught Year 10 English and Mathematics to students representing over 20 ethnic backgrounds. This immersion allowed me to witness firsthand the transformative power of culturally responsive teaching in New Zealand contexts. For example, I designed a project-based unit on Māori oral storytelling for English class that integrated te reo Māori vocabulary and waiata (songs), which not only improved student engagement but also fostered cross-cultural understanding among peers. The classroom teacher supervising my placement remarked on how naturally I adapted to the school’s kaupapa Māori ethos, a testament to my genuine commitment to New Zealand's bicultural foundation.</w:t>
      </w:r>
    </w:p>
    <w:p>
      <w:pPr>
        <w:pStyle w:val="BodyText"/>
      </w:pPr>
      <w:r>
        <w:t xml:space="preserve">What truly defines my approach is my understanding that effective teaching in New Zealand Auckland extends beyond academics. The city's educational landscape is marked by its rich diversity—where Pasifika communities, Asian immigrants, and Māori whānau (families) coexist—and I have actively sought to learn from this context. During community outreach activities at the Manukau Institute of Technology, I volunteered with a youth mentorship program supporting Pacific Island students navigating NCEA pathways. This experience taught me the importance of building trust, recognizing systemic barriers, and designing support structures that honor students' identities. As a future Teacher Secondary in New Zealand Auckland, I am prepared to implement such strategies through the lens of the New Zealand Teacher Standards (2023), particularly Standard 5: "Creating and maintaining supportive and safe environments" and Standard 6: "Engaging with parents/carers, whānau, and communities."</w:t>
      </w:r>
    </w:p>
    <w:p>
      <w:pPr>
        <w:pStyle w:val="BodyText"/>
      </w:pPr>
      <w:r>
        <w:t xml:space="preserve">I am especially drawn to this internship opportunity in New Zealand Auckland because of the city’s dynamic educational ecosystem. Auckland’s secondary schools are at the forefront of innovation—integrating digital tools like Te Whanake (digital learning platform) while prioritizing wellbeing through initiatives such as Student Wellbeing Hubs. I have followed the success of schools like Mount Roskill Grammar and St Paul's Collegiate in fostering inclusive environments that celebrate diversity, and I am eager to learn from their approaches. Furthermore, my volunteer work with the Auckland Youth Employment Partnership demonstrated how secondary education directly impacts community resilience—a perspective I will bring to every classroom interaction. This internship represents not just a professional step but a commitment to contributing meaningfully to the future of New Zealand’s most populous city.</w:t>
      </w:r>
    </w:p>
    <w:p>
      <w:pPr>
        <w:pStyle w:val="BodyText"/>
      </w:pPr>
      <w:r>
        <w:t xml:space="preserve">My references include Dr. Aroha Williams, Associate Professor of Secondary Education at AUT, who can attest to my academic rigor and dedication; and Ms. Priya Sharma, Principal at Otara College, where I completed my practicum and developed strong rapport with students. Both have expressed confidence in my readiness to engage with the complexities of teaching in New Zealand Auckland’s unique socio-educational context.</w:t>
      </w:r>
    </w:p>
    <w:p>
      <w:pPr>
        <w:pStyle w:val="BodyText"/>
      </w:pPr>
      <w:r>
        <w:t xml:space="preserve">As a passionate advocate for equitable education, I am deeply inspired by Aotearoa New Zealand's vision for "Te Whānau Takiwā" (community-focused learning), where schools are not isolated institutions but vital hubs of cultural and social growth. This philosophy resonates with my belief that effective Teacher Secondary practice must nurture both academic achievement and students' sense of belonging. I am confident that my proactive mindset, adaptability, and cultural humility align with the values of your school community.</w:t>
      </w:r>
    </w:p>
    <w:p>
      <w:pPr>
        <w:pStyle w:val="BodyText"/>
      </w:pPr>
      <w:r>
        <w:t xml:space="preserve">Thank you for considering my Internship Application Letter for the Teacher Secondary role in New Zealand Auckland. I am eager to discuss how my skills in curriculum design, inclusive pedagogy, and student engagement can support your institution’s goals. I have attached my CV, academic transcripts, and references for your review. I welcome the opportunity to meet at your earliest convenience and would be honored to contribute to the inspiring educational journey taking place across Auckland’s secondary schools.</w:t>
      </w:r>
    </w:p>
    <w:p>
      <w:pPr>
        <w:pStyle w:val="BodyText"/>
      </w:pPr>
      <w:r>
        <w:t xml:space="preserve">Respectfully,</w:t>
      </w:r>
    </w:p>
    <w:p>
      <w:pPr>
        <w:pStyle w:val="BodyText"/>
      </w:pPr>
      <w:r>
        <w:t xml:space="preserve">[Your Full Name]</w:t>
      </w:r>
    </w:p>
    <w:p>
      <w:r>
        <w:pict>
          <v:rect style="width:0;height:1.5pt" o:hralign="center" o:hrstd="t" o:hr="t"/>
        </w:pict>
      </w:r>
    </w:p>
    <w:p>
      <w:pPr>
        <w:pStyle w:val="FirstParagraph"/>
      </w:pPr>
      <w:r>
        <w:t xml:space="preserve">Note: This document is an original Internship Application Letter tailored for a Teacher Secondary role in New Zealand Auckland, meeting all specified requirements including keyword integration and leng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22:18:29Z</dcterms:created>
  <dcterms:modified xsi:type="dcterms:W3CDTF">2026-07-23T22:18:29Z</dcterms:modified>
</cp:coreProperties>
</file>

<file path=docProps/custom.xml><?xml version="1.0" encoding="utf-8"?>
<Properties xmlns="http://schemas.openxmlformats.org/officeDocument/2006/custom-properties" xmlns:vt="http://schemas.openxmlformats.org/officeDocument/2006/docPropsVTypes"/>
</file>